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FEA0B" w14:textId="77777777" w:rsidR="006741AB" w:rsidRDefault="006741AB">
      <w:pPr>
        <w:rPr>
          <w:sz w:val="28"/>
          <w:szCs w:val="28"/>
        </w:rPr>
      </w:pPr>
    </w:p>
    <w:p w14:paraId="01F24FCA" w14:textId="77777777" w:rsidR="006741AB" w:rsidRDefault="007D3CED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ENERAL BODY SENATE MEETING</w:t>
      </w:r>
    </w:p>
    <w:p w14:paraId="47EB96CE" w14:textId="77777777" w:rsidR="006741AB" w:rsidRDefault="007D3CED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FTH SESSION, FALL SEMESTER</w:t>
      </w:r>
    </w:p>
    <w:p w14:paraId="34052CF0" w14:textId="77777777" w:rsidR="006741AB" w:rsidRDefault="007D3CED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CTOBER 12</w:t>
      </w:r>
      <w:r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>, 2020</w:t>
      </w:r>
    </w:p>
    <w:p w14:paraId="4599C456" w14:textId="77777777" w:rsidR="006741AB" w:rsidRDefault="006741AB">
      <w:pPr>
        <w:spacing w:line="276" w:lineRule="auto"/>
        <w:jc w:val="center"/>
        <w:rPr>
          <w:rFonts w:ascii="Times New Roman" w:eastAsia="Times New Roman" w:hAnsi="Times New Roman" w:cs="Times New Roman"/>
          <w:color w:val="3C4043"/>
          <w:sz w:val="28"/>
          <w:szCs w:val="28"/>
          <w:highlight w:val="white"/>
        </w:rPr>
      </w:pPr>
    </w:p>
    <w:p w14:paraId="370DE638" w14:textId="77777777" w:rsidR="006741AB" w:rsidRDefault="007D3CED">
      <w:pPr>
        <w:spacing w:line="276" w:lineRule="auto"/>
        <w:jc w:val="center"/>
        <w:rPr>
          <w:rFonts w:ascii="Times New Roman" w:eastAsia="Times New Roman" w:hAnsi="Times New Roman" w:cs="Times New Roman"/>
          <w:color w:val="274E13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color w:val="274E13"/>
          <w:sz w:val="28"/>
          <w:szCs w:val="28"/>
          <w:highlight w:val="white"/>
        </w:rPr>
        <w:t>Join Zoom Meeting</w:t>
      </w:r>
    </w:p>
    <w:p w14:paraId="2B45B70E" w14:textId="77777777" w:rsidR="006741AB" w:rsidRDefault="00AA02A1">
      <w:pPr>
        <w:spacing w:line="276" w:lineRule="auto"/>
        <w:jc w:val="center"/>
        <w:rPr>
          <w:rFonts w:ascii="Times New Roman" w:eastAsia="Times New Roman" w:hAnsi="Times New Roman" w:cs="Times New Roman"/>
          <w:color w:val="3C4043"/>
          <w:sz w:val="28"/>
          <w:szCs w:val="28"/>
          <w:highlight w:val="white"/>
        </w:rPr>
      </w:pPr>
      <w:hyperlink r:id="rId7">
        <w:r w:rsidR="007D3CED"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https://zoom.us/j/93369978718?pwd=aXRMeUN3cFNtQjdaZFp1Zkw0TjlEUT09</w:t>
        </w:r>
      </w:hyperlink>
      <w:r w:rsidR="007D3CE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D3CED">
        <w:rPr>
          <w:rFonts w:ascii="Times New Roman" w:eastAsia="Times New Roman" w:hAnsi="Times New Roman" w:cs="Times New Roman"/>
          <w:color w:val="3C4043"/>
          <w:sz w:val="28"/>
          <w:szCs w:val="28"/>
          <w:highlight w:val="white"/>
        </w:rPr>
        <w:br/>
        <w:t>Meeting ID: 933 6997 8718</w:t>
      </w:r>
    </w:p>
    <w:p w14:paraId="2C8C5D38" w14:textId="77777777" w:rsidR="006741AB" w:rsidRDefault="007D3CED">
      <w:pPr>
        <w:spacing w:line="276" w:lineRule="auto"/>
        <w:jc w:val="center"/>
        <w:rPr>
          <w:rFonts w:ascii="Century Gothic" w:eastAsia="Century Gothic" w:hAnsi="Century Gothic" w:cs="Century Gothic"/>
          <w:sz w:val="28"/>
          <w:szCs w:val="28"/>
        </w:rPr>
      </w:pPr>
      <w:r>
        <w:rPr>
          <w:rFonts w:ascii="Times New Roman" w:eastAsia="Times New Roman" w:hAnsi="Times New Roman" w:cs="Times New Roman"/>
          <w:color w:val="3C4043"/>
          <w:sz w:val="28"/>
          <w:szCs w:val="28"/>
          <w:highlight w:val="white"/>
        </w:rPr>
        <w:t xml:space="preserve">Password: </w:t>
      </w:r>
      <w:proofErr w:type="spellStart"/>
      <w:r>
        <w:rPr>
          <w:rFonts w:ascii="Times New Roman" w:eastAsia="Times New Roman" w:hAnsi="Times New Roman" w:cs="Times New Roman"/>
          <w:color w:val="3C4043"/>
          <w:sz w:val="28"/>
          <w:szCs w:val="28"/>
          <w:highlight w:val="white"/>
        </w:rPr>
        <w:t>RHAsenate</w:t>
      </w:r>
      <w:proofErr w:type="spellEnd"/>
    </w:p>
    <w:p w14:paraId="1FE0EB9D" w14:textId="77777777" w:rsidR="006741AB" w:rsidRDefault="007D3CED">
      <w:pPr>
        <w:spacing w:after="40"/>
        <w:jc w:val="center"/>
        <w:rPr>
          <w:rFonts w:ascii="Times New Roman" w:eastAsia="Times New Roman" w:hAnsi="Times New Roman" w:cs="Times New Roman"/>
          <w:b/>
          <w:color w:val="274E13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274E13"/>
          <w:sz w:val="28"/>
          <w:szCs w:val="28"/>
        </w:rPr>
        <w:t>Chat Overview and Protocol</w:t>
      </w:r>
    </w:p>
    <w:p w14:paraId="12BB9757" w14:textId="77777777" w:rsidR="006741AB" w:rsidRDefault="007D3CED">
      <w:pPr>
        <w:numPr>
          <w:ilvl w:val="1"/>
          <w:numId w:val="1"/>
        </w:numPr>
        <w:spacing w:after="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Put in “x” in the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chatbox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to be added to the speakers’ list.</w:t>
      </w:r>
    </w:p>
    <w:p w14:paraId="41A9AC03" w14:textId="77777777" w:rsidR="006741AB" w:rsidRDefault="007D3CED">
      <w:pPr>
        <w:numPr>
          <w:ilvl w:val="1"/>
          <w:numId w:val="1"/>
        </w:numPr>
        <w:spacing w:after="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Use %%% or &amp;&amp;&amp; for snaps in the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chatbox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538CCE7" w14:textId="77777777" w:rsidR="006741AB" w:rsidRDefault="007D3CED">
      <w:pPr>
        <w:numPr>
          <w:ilvl w:val="1"/>
          <w:numId w:val="1"/>
        </w:numPr>
        <w:spacing w:after="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lease make sure to “mute” your microphone when not speaking to reduce background noise.</w:t>
      </w:r>
    </w:p>
    <w:p w14:paraId="0F197D48" w14:textId="77777777" w:rsidR="006741AB" w:rsidRDefault="006741A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FE7F1F2" w14:textId="77777777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ALL TO ORDER (7:00pm)</w:t>
      </w:r>
    </w:p>
    <w:p w14:paraId="6039B2FE" w14:textId="77777777" w:rsidR="006741AB" w:rsidRDefault="006741A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094B190" w14:textId="77777777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OLL CALL</w:t>
      </w:r>
    </w:p>
    <w:p w14:paraId="036C9B63" w14:textId="77777777" w:rsidR="006741AB" w:rsidRDefault="006741AB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891CFAC" w14:textId="77777777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PPROVAL OF THE AGENDA</w:t>
      </w:r>
    </w:p>
    <w:p w14:paraId="0CD8E7DB" w14:textId="5BE8E250" w:rsidR="006741AB" w:rsidRDefault="00B01B5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pprove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78438576" w14:textId="3DAA3C93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PPROVAL OF LAST WEEK’S MINUTES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approved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5163F5F4" w14:textId="77777777" w:rsidR="006741AB" w:rsidRDefault="006741AB">
      <w:pPr>
        <w:pBdr>
          <w:top w:val="nil"/>
          <w:left w:val="nil"/>
          <w:bottom w:val="nil"/>
          <w:right w:val="nil"/>
          <w:between w:val="nil"/>
        </w:pBdr>
        <w:ind w:left="990"/>
        <w:rPr>
          <w:rFonts w:ascii="Times New Roman" w:eastAsia="Times New Roman" w:hAnsi="Times New Roman" w:cs="Times New Roman"/>
          <w:sz w:val="28"/>
          <w:szCs w:val="28"/>
        </w:rPr>
      </w:pPr>
    </w:p>
    <w:p w14:paraId="02DF75AD" w14:textId="77777777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Senator Breakout Rooms</w:t>
      </w:r>
    </w:p>
    <w:p w14:paraId="51B20DC4" w14:textId="5AC3B579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o aliens exist?</w:t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36C70095" w14:textId="77777777" w:rsidR="006741AB" w:rsidRDefault="006741AB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B6E1F96" w14:textId="77777777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HALL COUNCIL REPORTS</w:t>
      </w:r>
    </w:p>
    <w:p w14:paraId="1ABE6D99" w14:textId="2A9ADC61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cademic Village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ordered Pumpkins for contest 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trying to </w:t>
      </w:r>
      <w:proofErr w:type="spellStart"/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t>colab</w:t>
      </w:r>
      <w:proofErr w:type="spellEnd"/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ith </w:t>
      </w:r>
      <w:proofErr w:type="spellStart"/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t>newsom</w:t>
      </w:r>
      <w:proofErr w:type="spellEnd"/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</w:t>
      </w:r>
      <w:proofErr w:type="spellStart"/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t>tieday</w:t>
      </w:r>
      <w:proofErr w:type="spellEnd"/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mask event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167F5197" w14:textId="5E48151C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llison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put up posters about Instagram, and gave flyers to Ras about upcoming pumpkin painting event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2D69BA84" w14:textId="47AAF8AE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Braiden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having a door dec contest, and spreading word about cans around the oval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4C251752" w14:textId="7AE4D922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orbett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proofErr w:type="spellStart"/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t>boogram</w:t>
      </w:r>
      <w:proofErr w:type="spellEnd"/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Halloween, discussing about cans around the oval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45FC7590" w14:textId="651326ED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Edwards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none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0136E7D0" w14:textId="610A592B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ngersoll</w:t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  <w:t>decorated for Halloween and working on Halloween event</w:t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  <w:t>set up for cans around the oval</w:t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3267C984" w14:textId="454A83A0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Laurel Village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door decorating comp, also looking for candy delivery type event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52AA9436" w14:textId="58A7FD61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ewsom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decorated for homecoming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pumpkin paint event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cans around the oval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7504B6FD" w14:textId="4EC88490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armelee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none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50ED087D" w14:textId="39B92C29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ummit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none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br/>
      </w:r>
    </w:p>
    <w:p w14:paraId="306B7190" w14:textId="51AEC731" w:rsidR="006741AB" w:rsidRDefault="007D3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owers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got boxes out for cans around the oval, still building hall council</w:t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24F06619" w14:textId="77777777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NTERNAL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PRESENTATIONS</w:t>
      </w:r>
    </w:p>
    <w:p w14:paraId="35899D2E" w14:textId="42860BCE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Regional Leadership Conference/IACURH with Ally Marshall</w:t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  <w:t>Main Event of the night!!!</w:t>
      </w:r>
      <w:r w:rsidR="004D6F84">
        <w:rPr>
          <w:rFonts w:ascii="Times New Roman" w:eastAsia="Times New Roman" w:hAnsi="Times New Roman" w:cs="Times New Roman"/>
          <w:sz w:val="28"/>
          <w:szCs w:val="28"/>
        </w:rPr>
        <w:br/>
      </w:r>
      <w:r w:rsidR="004D6F84">
        <w:rPr>
          <w:rFonts w:ascii="Times New Roman" w:eastAsia="Times New Roman" w:hAnsi="Times New Roman" w:cs="Times New Roman"/>
          <w:sz w:val="28"/>
          <w:szCs w:val="28"/>
        </w:rPr>
        <w:br/>
      </w:r>
      <w:r w:rsidR="004D6F84">
        <w:rPr>
          <w:rFonts w:ascii="Times New Roman" w:eastAsia="Times New Roman" w:hAnsi="Times New Roman" w:cs="Times New Roman"/>
          <w:sz w:val="28"/>
          <w:szCs w:val="28"/>
        </w:rPr>
        <w:br/>
      </w:r>
      <w:hyperlink r:id="rId8" w:tgtFrame="_blank" w:history="1">
        <w:r w:rsidR="004D6F84">
          <w:rPr>
            <w:rStyle w:val="Hyperlink"/>
          </w:rPr>
          <w:t>https://docs.google.com/presentation/d/1fY4VAVEJzgqwVAJ5Rp8TqOcbMzpZca1Na9Dna_WwbjA/edit?usp=sharing</w:t>
        </w:r>
      </w:hyperlink>
      <w:r w:rsidR="004D6F84">
        <w:br/>
      </w:r>
      <w:r w:rsidR="004D6F84">
        <w:br/>
      </w:r>
      <w:r w:rsidR="004D6F84">
        <w:br/>
      </w:r>
      <w:r w:rsidR="009B2323" w:rsidRPr="009B2323">
        <w:rPr>
          <w:rFonts w:ascii="Times New Roman" w:eastAsia="Times New Roman" w:hAnsi="Times New Roman" w:cs="Times New Roman"/>
          <w:sz w:val="28"/>
          <w:szCs w:val="28"/>
        </w:rPr>
        <w:t>email: hds_rha_ncc@colostate.edu, phone: (678) 764-1701</w:t>
      </w:r>
      <w:r w:rsidR="00CF09D5">
        <w:rPr>
          <w:rFonts w:ascii="Times New Roman" w:eastAsia="Times New Roman" w:hAnsi="Times New Roman" w:cs="Times New Roman"/>
          <w:sz w:val="28"/>
          <w:szCs w:val="28"/>
        </w:rPr>
        <w:br/>
      </w:r>
      <w:r w:rsidR="00CF09D5">
        <w:rPr>
          <w:rFonts w:ascii="Times New Roman" w:eastAsia="Times New Roman" w:hAnsi="Times New Roman" w:cs="Times New Roman"/>
          <w:sz w:val="28"/>
          <w:szCs w:val="28"/>
        </w:rPr>
        <w:br/>
        <w:t>PDF version also attached in email</w:t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</w:r>
      <w:r w:rsidR="00B01B53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7B5FCE37" w14:textId="77777777" w:rsidR="006741AB" w:rsidRDefault="006741A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5771263" w14:textId="77777777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ABINET REPORTS</w:t>
      </w:r>
    </w:p>
    <w:p w14:paraId="640923EC" w14:textId="76B845EF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esident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during hall 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council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reports I noticed a lot of people are doing events, </w:t>
      </w:r>
      <w:proofErr w:type="spellStart"/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t>yall</w:t>
      </w:r>
      <w:proofErr w:type="spellEnd"/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can reach out about funds, ask emery after meetings or your RLP liaison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fun 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opportunity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if you want to be on an advisory board for Rec center, if you have feelings about these things, get involved more with CSU, info is attached  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4DB40B45" w14:textId="304A557C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Director of Advocacy and Administration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Just wants to talk to advocacy board.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told we have time for this after cabinet reports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0F213D8C" w14:textId="4C465CDD" w:rsidR="006741AB" w:rsidRDefault="007D3CED">
      <w:pPr>
        <w:numPr>
          <w:ilvl w:val="1"/>
          <w:numId w:val="4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irector of Finance</w:t>
      </w:r>
      <w:r w:rsidR="009B2323">
        <w:rPr>
          <w:rFonts w:ascii="Times New Roman" w:eastAsia="Times New Roman" w:hAnsi="Times New Roman" w:cs="Times New Roman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sz w:val="28"/>
          <w:szCs w:val="28"/>
        </w:rPr>
        <w:lastRenderedPageBreak/>
        <w:t>update: right now, we have 22533 dollars for bills. So, don’t be afraid to start writing bills, money is not a concern as of now.</w:t>
      </w:r>
      <w:r w:rsidR="009B2323">
        <w:rPr>
          <w:rFonts w:ascii="Times New Roman" w:eastAsia="Times New Roman" w:hAnsi="Times New Roman" w:cs="Times New Roman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0942D16B" w14:textId="5C11ADA4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Director of Residential Development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retweeted trey point, write some bills and use our money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6368BA21" w14:textId="6831674D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Director of Residential Events and Programming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nothing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43B97009" w14:textId="7D4732E1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irector of </w:t>
      </w:r>
      <w:r>
        <w:rPr>
          <w:rFonts w:ascii="Times New Roman" w:eastAsia="Times New Roman" w:hAnsi="Times New Roman" w:cs="Times New Roman"/>
          <w:sz w:val="28"/>
          <w:szCs w:val="28"/>
        </w:rPr>
        <w:t>Marketing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Promotions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quick reminder HC presidents send office hours to 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Taylor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</w:t>
      </w:r>
      <w:r w:rsidR="009B2323" w:rsidRP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t>hds_rha_marketing_promotions@colostate.edu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3C0BE043" w14:textId="55A0CF47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ational Communications Coordinator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sign up for the regional conference (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Link is in attached PDF)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2EA73FC2" w14:textId="5472A3C8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RHH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2020 diversity symposium, oct 19-23 virtually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cool opportunity to expand your viewpoints. 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(</w:t>
      </w:r>
      <w:r w:rsidR="00CF09D5" w:rsidRP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https://diversity.colostate.edu/symposium/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6145D203" w14:textId="4BE600F8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ACURH RBD Member</w:t>
      </w:r>
      <w:r w:rsidR="009B2323">
        <w:rPr>
          <w:rFonts w:ascii="Times New Roman" w:eastAsia="Times New Roman" w:hAnsi="Times New Roman" w:cs="Times New Roman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sz w:val="28"/>
          <w:szCs w:val="28"/>
        </w:rPr>
        <w:br/>
        <w:t>Go to RLC and reach out to riley or ally if you have any questions about those (</w:t>
      </w:r>
      <w:r w:rsidR="00CF09D5">
        <w:rPr>
          <w:rFonts w:ascii="Times New Roman" w:eastAsia="Times New Roman" w:hAnsi="Times New Roman" w:cs="Times New Roman"/>
          <w:sz w:val="28"/>
          <w:szCs w:val="28"/>
        </w:rPr>
        <w:t xml:space="preserve">Ally: </w:t>
      </w:r>
      <w:hyperlink r:id="rId9" w:history="1">
        <w:r w:rsidR="00CF09D5" w:rsidRPr="005A6D61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hds_rha_ncc@colostate.edu</w:t>
        </w:r>
      </w:hyperlink>
      <w:r w:rsidR="00CF09D5">
        <w:rPr>
          <w:rFonts w:ascii="Times New Roman" w:eastAsia="Times New Roman" w:hAnsi="Times New Roman" w:cs="Times New Roman"/>
          <w:sz w:val="28"/>
          <w:szCs w:val="28"/>
        </w:rPr>
        <w:t xml:space="preserve">,   Riley: </w:t>
      </w:r>
      <w:hyperlink r:id="rId10" w:history="1">
        <w:r w:rsidR="00CF09D5" w:rsidRPr="005A6D61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ia_service@nacurh.org</w:t>
        </w:r>
      </w:hyperlink>
      <w:r w:rsidR="00CF09D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B2323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4E96A371" w14:textId="77777777" w:rsidR="006741AB" w:rsidRDefault="006741AB">
      <w:pPr>
        <w:pBdr>
          <w:top w:val="nil"/>
          <w:left w:val="nil"/>
          <w:bottom w:val="nil"/>
          <w:right w:val="nil"/>
          <w:between w:val="nil"/>
        </w:pBdr>
        <w:ind w:left="15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409048A" w14:textId="77777777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OMMITTEE REPORTS </w:t>
      </w:r>
    </w:p>
    <w:p w14:paraId="55D6EEA5" w14:textId="77777777" w:rsidR="00F92ADB" w:rsidRDefault="007D3CED">
      <w:pPr>
        <w:numPr>
          <w:ilvl w:val="1"/>
          <w:numId w:val="3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nnouncement of Committees</w:t>
      </w:r>
      <w:r w:rsidR="009B2323">
        <w:rPr>
          <w:rFonts w:ascii="Times New Roman" w:eastAsia="Times New Roman" w:hAnsi="Times New Roman" w:cs="Times New Roman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sz w:val="28"/>
          <w:szCs w:val="28"/>
        </w:rPr>
        <w:br/>
      </w:r>
      <w:r w:rsidR="00F92ADB">
        <w:rPr>
          <w:rFonts w:ascii="Times New Roman" w:eastAsia="Times New Roman" w:hAnsi="Times New Roman" w:cs="Times New Roman"/>
          <w:sz w:val="28"/>
          <w:szCs w:val="28"/>
        </w:rPr>
        <w:t xml:space="preserve">sorry if you didn’t get your first choice </w:t>
      </w:r>
      <w:r w:rsidR="00F92ADB">
        <w:rPr>
          <w:rFonts w:ascii="Times New Roman" w:eastAsia="Times New Roman" w:hAnsi="Times New Roman" w:cs="Times New Roman"/>
          <w:sz w:val="28"/>
          <w:szCs w:val="28"/>
        </w:rPr>
        <w:br/>
      </w:r>
      <w:r w:rsidR="00F92ADB">
        <w:rPr>
          <w:rFonts w:ascii="Times New Roman" w:eastAsia="Times New Roman" w:hAnsi="Times New Roman" w:cs="Times New Roman"/>
          <w:sz w:val="28"/>
          <w:szCs w:val="28"/>
        </w:rPr>
        <w:br/>
      </w:r>
      <w:r w:rsidR="00F92ADB">
        <w:rPr>
          <w:rFonts w:ascii="Times New Roman" w:eastAsia="Times New Roman" w:hAnsi="Times New Roman" w:cs="Times New Roman"/>
          <w:sz w:val="28"/>
          <w:szCs w:val="28"/>
        </w:rPr>
        <w:lastRenderedPageBreak/>
        <w:br/>
      </w:r>
    </w:p>
    <w:tbl>
      <w:tblPr>
        <w:tblW w:w="88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34"/>
        <w:gridCol w:w="1773"/>
        <w:gridCol w:w="1780"/>
        <w:gridCol w:w="2620"/>
      </w:tblGrid>
      <w:tr w:rsidR="00F92ADB" w:rsidRPr="00F92ADB" w14:paraId="3313F891" w14:textId="3B7B8E25" w:rsidTr="00F92AD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8E16F8" w14:textId="77777777" w:rsidR="00F92ADB" w:rsidRPr="00F92ADB" w:rsidRDefault="00F92ADB" w:rsidP="00F92ADB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92AD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dvocacy Committee</w:t>
            </w:r>
          </w:p>
        </w:tc>
        <w:tc>
          <w:tcPr>
            <w:tcW w:w="0" w:type="auto"/>
            <w:vAlign w:val="bottom"/>
          </w:tcPr>
          <w:p w14:paraId="26D7EBCA" w14:textId="447D662B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unding Board</w:t>
            </w:r>
          </w:p>
        </w:tc>
        <w:tc>
          <w:tcPr>
            <w:tcW w:w="0" w:type="auto"/>
            <w:vAlign w:val="bottom"/>
          </w:tcPr>
          <w:p w14:paraId="33E35C8D" w14:textId="3462675D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ment</w:t>
            </w:r>
          </w:p>
        </w:tc>
        <w:tc>
          <w:tcPr>
            <w:tcW w:w="0" w:type="auto"/>
            <w:vAlign w:val="bottom"/>
          </w:tcPr>
          <w:p w14:paraId="0E08E328" w14:textId="05FF347A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lanning + Outreach</w:t>
            </w:r>
          </w:p>
        </w:tc>
      </w:tr>
      <w:tr w:rsidR="00F92ADB" w:rsidRPr="00F92ADB" w14:paraId="79E6D031" w14:textId="2A8CCF9D" w:rsidTr="00F92AD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33AFAA" w14:textId="77777777" w:rsidR="00F92ADB" w:rsidRPr="00F92ADB" w:rsidRDefault="00F92ADB" w:rsidP="00F92AD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92ADB">
              <w:rPr>
                <w:rFonts w:ascii="Arial" w:eastAsia="Times New Roman" w:hAnsi="Arial" w:cs="Arial"/>
                <w:sz w:val="20"/>
                <w:szCs w:val="20"/>
              </w:rPr>
              <w:t>Abigail Rios</w:t>
            </w:r>
          </w:p>
        </w:tc>
        <w:tc>
          <w:tcPr>
            <w:tcW w:w="0" w:type="auto"/>
            <w:vAlign w:val="bottom"/>
          </w:tcPr>
          <w:p w14:paraId="45C8F5BA" w14:textId="4987A9A0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ric Simony</w:t>
            </w:r>
          </w:p>
        </w:tc>
        <w:tc>
          <w:tcPr>
            <w:tcW w:w="0" w:type="auto"/>
            <w:vAlign w:val="bottom"/>
          </w:tcPr>
          <w:p w14:paraId="0B37F001" w14:textId="7BFEFFB8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uren Brainard</w:t>
            </w:r>
          </w:p>
        </w:tc>
        <w:tc>
          <w:tcPr>
            <w:tcW w:w="0" w:type="auto"/>
            <w:vAlign w:val="bottom"/>
          </w:tcPr>
          <w:p w14:paraId="770582B6" w14:textId="297487AA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il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elkley</w:t>
            </w:r>
            <w:proofErr w:type="spellEnd"/>
          </w:p>
        </w:tc>
      </w:tr>
      <w:tr w:rsidR="00F92ADB" w:rsidRPr="00F92ADB" w14:paraId="4147E2C5" w14:textId="76854EDC" w:rsidTr="00F92AD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CDD3ED" w14:textId="77777777" w:rsidR="00F92ADB" w:rsidRPr="00F92ADB" w:rsidRDefault="00F92ADB" w:rsidP="00F92AD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92ADB">
              <w:rPr>
                <w:rFonts w:ascii="Arial" w:eastAsia="Times New Roman" w:hAnsi="Arial" w:cs="Arial"/>
                <w:sz w:val="20"/>
                <w:szCs w:val="20"/>
              </w:rPr>
              <w:t xml:space="preserve">Lizzie </w:t>
            </w:r>
            <w:proofErr w:type="spellStart"/>
            <w:r w:rsidRPr="00F92ADB">
              <w:rPr>
                <w:rFonts w:ascii="Arial" w:eastAsia="Times New Roman" w:hAnsi="Arial" w:cs="Arial"/>
                <w:sz w:val="20"/>
                <w:szCs w:val="20"/>
              </w:rPr>
              <w:t>Reifsteck</w:t>
            </w:r>
            <w:proofErr w:type="spellEnd"/>
          </w:p>
        </w:tc>
        <w:tc>
          <w:tcPr>
            <w:tcW w:w="0" w:type="auto"/>
            <w:vAlign w:val="bottom"/>
          </w:tcPr>
          <w:p w14:paraId="69BFC6CE" w14:textId="7D3ABA4E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hn Graham</w:t>
            </w:r>
          </w:p>
        </w:tc>
        <w:tc>
          <w:tcPr>
            <w:tcW w:w="0" w:type="auto"/>
            <w:vAlign w:val="bottom"/>
          </w:tcPr>
          <w:p w14:paraId="5E9E2A84" w14:textId="74D1F94B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ayde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ason</w:t>
            </w:r>
            <w:proofErr w:type="spellEnd"/>
          </w:p>
        </w:tc>
        <w:tc>
          <w:tcPr>
            <w:tcW w:w="0" w:type="auto"/>
            <w:vAlign w:val="bottom"/>
          </w:tcPr>
          <w:p w14:paraId="732F4069" w14:textId="76C6EAF6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lly Middleton</w:t>
            </w:r>
          </w:p>
        </w:tc>
      </w:tr>
      <w:tr w:rsidR="00F92ADB" w:rsidRPr="00F92ADB" w14:paraId="34A8FF2C" w14:textId="4830D215" w:rsidTr="00F92AD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D377D4" w14:textId="77777777" w:rsidR="00F92ADB" w:rsidRPr="00F92ADB" w:rsidRDefault="00F92ADB" w:rsidP="00F92AD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92ADB">
              <w:rPr>
                <w:rFonts w:ascii="Arial" w:eastAsia="Times New Roman" w:hAnsi="Arial" w:cs="Arial"/>
                <w:sz w:val="20"/>
                <w:szCs w:val="20"/>
              </w:rPr>
              <w:t>Kelly McGrath</w:t>
            </w:r>
          </w:p>
        </w:tc>
        <w:tc>
          <w:tcPr>
            <w:tcW w:w="0" w:type="auto"/>
            <w:vAlign w:val="bottom"/>
          </w:tcPr>
          <w:p w14:paraId="0E128310" w14:textId="773ABA1A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ckson Hunter</w:t>
            </w:r>
          </w:p>
        </w:tc>
        <w:tc>
          <w:tcPr>
            <w:tcW w:w="0" w:type="auto"/>
            <w:vAlign w:val="bottom"/>
          </w:tcPr>
          <w:p w14:paraId="11EAC93F" w14:textId="773739C5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i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mbriz</w:t>
            </w:r>
            <w:proofErr w:type="spellEnd"/>
          </w:p>
        </w:tc>
        <w:tc>
          <w:tcPr>
            <w:tcW w:w="0" w:type="auto"/>
            <w:vAlign w:val="bottom"/>
          </w:tcPr>
          <w:p w14:paraId="13F84D11" w14:textId="37B14C0F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Chaoyu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Zhang (Marty)</w:t>
            </w:r>
          </w:p>
        </w:tc>
      </w:tr>
      <w:tr w:rsidR="00F92ADB" w:rsidRPr="00F92ADB" w14:paraId="2DA0263F" w14:textId="27BFAED9" w:rsidTr="00F92AD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1F7E6" w14:textId="77777777" w:rsidR="00F92ADB" w:rsidRPr="00F92ADB" w:rsidRDefault="00F92ADB" w:rsidP="00F92AD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92ADB">
              <w:rPr>
                <w:rFonts w:ascii="Arial" w:eastAsia="Times New Roman" w:hAnsi="Arial" w:cs="Arial"/>
                <w:sz w:val="20"/>
                <w:szCs w:val="20"/>
              </w:rPr>
              <w:t>Jordyn Page</w:t>
            </w:r>
          </w:p>
        </w:tc>
        <w:tc>
          <w:tcPr>
            <w:tcW w:w="0" w:type="auto"/>
          </w:tcPr>
          <w:p w14:paraId="7FA374AC" w14:textId="77777777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CBFF361" w14:textId="77777777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2AE8A4AF" w14:textId="3A029C40" w:rsidR="00F92ADB" w:rsidRPr="00F92ADB" w:rsidRDefault="00F92ADB" w:rsidP="00F92AD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ssica Scott</w:t>
            </w:r>
          </w:p>
        </w:tc>
      </w:tr>
    </w:tbl>
    <w:p w14:paraId="68FFD77B" w14:textId="701AF932" w:rsidR="006741AB" w:rsidRDefault="006741AB" w:rsidP="00F92ADB">
      <w:pPr>
        <w:ind w:left="1530"/>
        <w:rPr>
          <w:rFonts w:ascii="Times New Roman" w:eastAsia="Times New Roman" w:hAnsi="Times New Roman" w:cs="Times New Roman"/>
          <w:sz w:val="28"/>
          <w:szCs w:val="28"/>
        </w:rPr>
      </w:pPr>
    </w:p>
    <w:p w14:paraId="39FA701C" w14:textId="77777777" w:rsidR="006741AB" w:rsidRDefault="006741A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7ABC7A0" w14:textId="3033B22C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DVISOR REPORTS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Laz: be mindful, coordinator put a no go on Halloween events? (will get a link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?)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Tyler: applications for staff and desk personal is due tonight. 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really fun experience</w:t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9B2323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74161CB7" w14:textId="77777777" w:rsidR="006741AB" w:rsidRDefault="006741A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F587F49" w14:textId="11311274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OPEN FORUM AND GENERAL ANNOUNCEMENTS</w:t>
      </w:r>
    </w:p>
    <w:p w14:paraId="13F8A276" w14:textId="77777777" w:rsidR="00F92ADB" w:rsidRDefault="00F92ADB" w:rsidP="00F92ADB">
      <w:pPr>
        <w:pStyle w:val="ListParagrap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29D9F65" w14:textId="12F0CD50" w:rsidR="00F92ADB" w:rsidRDefault="00F92ADB" w:rsidP="00F92AD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ree place to share anything. Update senate about 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what’s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going on?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good example: last week was rough, so emery got 4 new piercings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proofErr w:type="spellStart"/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lani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as also stressed so she cried, Emery has a stuffed animal named tootsie roll.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1549D915" w14:textId="4D19AA95" w:rsidR="00F92ADB" w:rsidRDefault="00F92ADB" w:rsidP="00F92AD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CB1F98E" w14:textId="77777777" w:rsidR="00F92ADB" w:rsidRDefault="00F92ADB" w:rsidP="00F92AD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117CF16" w14:textId="77777777" w:rsidR="006741AB" w:rsidRDefault="006741AB">
      <w:pPr>
        <w:pBdr>
          <w:top w:val="nil"/>
          <w:left w:val="nil"/>
          <w:bottom w:val="nil"/>
          <w:right w:val="nil"/>
          <w:between w:val="nil"/>
        </w:pBdr>
        <w:ind w:left="99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9706858" w14:textId="77777777" w:rsidR="006741AB" w:rsidRDefault="007D3CE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ECOGNITION</w:t>
      </w:r>
    </w:p>
    <w:p w14:paraId="085FBA49" w14:textId="77777777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ambo</w:t>
      </w:r>
    </w:p>
    <w:p w14:paraId="5B7A2C7A" w14:textId="056BE653" w:rsidR="006741AB" w:rsidRDefault="007D3CED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Given by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Academic Villag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Hall Council</w:t>
      </w:r>
      <w:r w:rsidR="00F92ADB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F92ADB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is week we would like to give 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Rambo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to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ower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s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filling all their hall council positions,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790939BB" w14:textId="77777777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am</w:t>
      </w:r>
    </w:p>
    <w:p w14:paraId="71F8ACF9" w14:textId="4347E70C" w:rsidR="006741AB" w:rsidRDefault="007D3CED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Given b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y Director of Residential </w:t>
      </w:r>
      <w:r w:rsidR="005D6225">
        <w:rPr>
          <w:rFonts w:ascii="Times New Roman" w:eastAsia="Times New Roman" w:hAnsi="Times New Roman" w:cs="Times New Roman"/>
          <w:sz w:val="28"/>
          <w:szCs w:val="28"/>
        </w:rPr>
        <w:t>outreach and events</w:t>
      </w:r>
      <w:r w:rsidR="005D6225">
        <w:rPr>
          <w:rFonts w:ascii="Times New Roman" w:eastAsia="Times New Roman" w:hAnsi="Times New Roman" w:cs="Times New Roman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sz w:val="28"/>
          <w:szCs w:val="28"/>
        </w:rPr>
        <w:br/>
        <w:t xml:space="preserve">given by </w:t>
      </w:r>
      <w:proofErr w:type="spellStart"/>
      <w:r w:rsidR="005D6225">
        <w:rPr>
          <w:rFonts w:ascii="Times New Roman" w:eastAsia="Times New Roman" w:hAnsi="Times New Roman" w:cs="Times New Roman"/>
          <w:sz w:val="28"/>
          <w:szCs w:val="28"/>
        </w:rPr>
        <w:t>james</w:t>
      </w:r>
      <w:proofErr w:type="spellEnd"/>
      <w:r w:rsidR="005D6225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5D6225">
        <w:rPr>
          <w:rFonts w:ascii="Times New Roman" w:eastAsia="Times New Roman" w:hAnsi="Times New Roman" w:cs="Times New Roman"/>
          <w:sz w:val="28"/>
          <w:szCs w:val="28"/>
        </w:rPr>
        <w:br/>
        <w:t>given to Jackson hunter Congrats!!</w:t>
      </w:r>
      <w:r w:rsidR="005D6225">
        <w:rPr>
          <w:rFonts w:ascii="Times New Roman" w:eastAsia="Times New Roman" w:hAnsi="Times New Roman" w:cs="Times New Roman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6C10B7FA" w14:textId="10E90819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Birthdays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anyone have a birthday in the next 7 days?? 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586EE4D6" w14:textId="373D399E" w:rsidR="006741AB" w:rsidRDefault="007D3CED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naps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we give the </w:t>
      </w:r>
      <w:proofErr w:type="spellStart"/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t>Urock</w:t>
      </w:r>
      <w:proofErr w:type="spellEnd"/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in our cabinet minutes, so emery wants to share that experience with the </w:t>
      </w:r>
      <w:r w:rsidR="00CF09D5">
        <w:rPr>
          <w:rFonts w:ascii="Times New Roman" w:eastAsia="Times New Roman" w:hAnsi="Times New Roman" w:cs="Times New Roman"/>
          <w:color w:val="000000"/>
          <w:sz w:val="28"/>
          <w:szCs w:val="28"/>
        </w:rPr>
        <w:t>senate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proofErr w:type="gramStart"/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t>Cant</w:t>
      </w:r>
      <w:proofErr w:type="gramEnd"/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ait </w:t>
      </w:r>
    </w:p>
    <w:p w14:paraId="314DB8B0" w14:textId="77777777" w:rsidR="006741AB" w:rsidRDefault="006741AB">
      <w:pPr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</w:p>
    <w:p w14:paraId="725B41D8" w14:textId="77777777" w:rsidR="005D6225" w:rsidRDefault="007D3CED" w:rsidP="005D62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OLL CALL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what is your favorite movie. </w:t>
      </w:r>
    </w:p>
    <w:p w14:paraId="5A535408" w14:textId="77777777" w:rsidR="005D6225" w:rsidRDefault="005D6225" w:rsidP="005D622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300CF9A" w14:textId="77777777" w:rsidR="005D6225" w:rsidRDefault="005D6225" w:rsidP="005D622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DB314B4" w14:textId="6118BC06" w:rsidR="006741AB" w:rsidRPr="005D6225" w:rsidRDefault="005D6225" w:rsidP="005D6225">
      <w:pPr>
        <w:pBdr>
          <w:top w:val="nil"/>
          <w:left w:val="nil"/>
          <w:bottom w:val="nil"/>
          <w:right w:val="nil"/>
          <w:between w:val="nil"/>
        </w:pBdr>
        <w:ind w:left="99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Unofficial best favorite movie: Dazed and confused/Office spac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P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2A2DEBEC" w14:textId="77777777" w:rsidR="006741AB" w:rsidRDefault="006741A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35C3277" w14:textId="1074FEF9" w:rsidR="008B654A" w:rsidRPr="008B654A" w:rsidRDefault="007D3CED" w:rsidP="008B654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DJOURNMENT</w:t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D622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past 2 meetings have not been popping with activity, there is a way to make them more fun and exciting. That is bills and resolutions. Emery is really pushing to have bills, events, resolutions.</w:t>
      </w:r>
      <w:r w:rsidR="008B654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Reach out to a RHA cabinet member if you have any questions. Don’t let midterms bog you down!</w:t>
      </w:r>
      <w:r w:rsidR="008B654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8B654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8B654A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br/>
      </w:r>
    </w:p>
    <w:p w14:paraId="7C354464" w14:textId="77777777" w:rsidR="006741AB" w:rsidRDefault="006741AB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28DB28E" w14:textId="77777777" w:rsidR="006741AB" w:rsidRDefault="006741AB">
      <w:pPr>
        <w:rPr>
          <w:rFonts w:ascii="Times New Roman" w:eastAsia="Times New Roman" w:hAnsi="Times New Roman" w:cs="Times New Roman"/>
          <w:sz w:val="28"/>
          <w:szCs w:val="28"/>
        </w:rPr>
      </w:pPr>
    </w:p>
    <w:sectPr w:rsidR="006741AB">
      <w:headerReference w:type="default" r:id="rId11"/>
      <w:pgSz w:w="12240" w:h="15840"/>
      <w:pgMar w:top="1440" w:right="1800" w:bottom="36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441CCA" w14:textId="77777777" w:rsidR="00776C09" w:rsidRDefault="00776C09">
      <w:r>
        <w:separator/>
      </w:r>
    </w:p>
  </w:endnote>
  <w:endnote w:type="continuationSeparator" w:id="0">
    <w:p w14:paraId="58C74CB6" w14:textId="77777777" w:rsidR="00776C09" w:rsidRDefault="00776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782951" w14:textId="77777777" w:rsidR="00776C09" w:rsidRDefault="00776C09">
      <w:r>
        <w:separator/>
      </w:r>
    </w:p>
  </w:footnote>
  <w:footnote w:type="continuationSeparator" w:id="0">
    <w:p w14:paraId="10C662D8" w14:textId="77777777" w:rsidR="00776C09" w:rsidRDefault="00776C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DEA383" w14:textId="77777777" w:rsidR="006741AB" w:rsidRDefault="007D3CE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t xml:space="preserve">                                                                                                        </w:t>
    </w:r>
    <w:r>
      <w:rPr>
        <w:noProof/>
      </w:rPr>
      <w:drawing>
        <wp:inline distT="114300" distB="114300" distL="114300" distR="114300" wp14:anchorId="75C8B36D" wp14:editId="2F98425A">
          <wp:extent cx="1952625" cy="838200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52625" cy="8382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882F5F"/>
    <w:multiLevelType w:val="multilevel"/>
    <w:tmpl w:val="10BC67DC"/>
    <w:lvl w:ilvl="0">
      <w:start w:val="1"/>
      <w:numFmt w:val="upp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2C1D3A"/>
    <w:multiLevelType w:val="multilevel"/>
    <w:tmpl w:val="C04478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B41505"/>
    <w:multiLevelType w:val="multilevel"/>
    <w:tmpl w:val="2F228E66"/>
    <w:lvl w:ilvl="0">
      <w:start w:val="1"/>
      <w:numFmt w:val="upperRoman"/>
      <w:lvlText w:val="%1."/>
      <w:lvlJc w:val="left"/>
      <w:pPr>
        <w:ind w:left="990" w:hanging="720"/>
      </w:pPr>
    </w:lvl>
    <w:lvl w:ilvl="1">
      <w:start w:val="1"/>
      <w:numFmt w:val="upperLetter"/>
      <w:lvlText w:val="%2."/>
      <w:lvlJc w:val="left"/>
      <w:pPr>
        <w:ind w:left="1530" w:hanging="360"/>
      </w:pPr>
      <w:rPr>
        <w:rFonts w:ascii="Cambria" w:eastAsia="Cambria" w:hAnsi="Cambria" w:cs="Cambria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3"/>
      <w:numFmt w:val="upperLetter"/>
      <w:lvlText w:val="%4&gt;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30645E"/>
    <w:multiLevelType w:val="multilevel"/>
    <w:tmpl w:val="6CA457FC"/>
    <w:lvl w:ilvl="0">
      <w:start w:val="1"/>
      <w:numFmt w:val="upperRoman"/>
      <w:lvlText w:val="%1."/>
      <w:lvlJc w:val="left"/>
      <w:pPr>
        <w:ind w:left="990" w:hanging="720"/>
      </w:pPr>
    </w:lvl>
    <w:lvl w:ilvl="1">
      <w:start w:val="1"/>
      <w:numFmt w:val="upperLetter"/>
      <w:lvlText w:val="%2."/>
      <w:lvlJc w:val="left"/>
      <w:pPr>
        <w:ind w:left="1530" w:hanging="360"/>
      </w:pPr>
      <w:rPr>
        <w:rFonts w:ascii="Cambria" w:eastAsia="Cambria" w:hAnsi="Cambria" w:cs="Cambria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3"/>
      <w:numFmt w:val="upperLetter"/>
      <w:lvlText w:val="%4&gt;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rGwMDKxNDC0MLJU0lEKTi0uzszPAykwqgUAdKlzCiwAAAA="/>
  </w:docVars>
  <w:rsids>
    <w:rsidRoot w:val="006741AB"/>
    <w:rsid w:val="004D6F84"/>
    <w:rsid w:val="005D6225"/>
    <w:rsid w:val="006741AB"/>
    <w:rsid w:val="00776C09"/>
    <w:rsid w:val="007D3CED"/>
    <w:rsid w:val="008B654A"/>
    <w:rsid w:val="009B2323"/>
    <w:rsid w:val="009D0E78"/>
    <w:rsid w:val="00B01B53"/>
    <w:rsid w:val="00C76DBD"/>
    <w:rsid w:val="00CF09D5"/>
    <w:rsid w:val="00F9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97F2B"/>
  <w15:docId w15:val="{A06FDB8E-C40D-4FB3-8BE5-33D636A45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rFonts w:ascii="Times New Roman" w:eastAsia="Times New Roman" w:hAnsi="Times New Roman" w:cs="Times New Roman"/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D6F8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2AD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F09D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0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89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presentation/d/1fY4VAVEJzgqwVAJ5Rp8TqOcbMzpZca1Na9Dna_WwbjA/edit?usp=sharin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zoom.us/j/93369978718?pwd=aXRMeUN3cFNtQjdaZFp1Zkw0TjlEUT0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ia_service@nacurh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ds_rha_ncc@colostate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ainard, Taylor (tbrainard4@student.cccs.edu)</cp:lastModifiedBy>
  <cp:revision>2</cp:revision>
  <dcterms:created xsi:type="dcterms:W3CDTF">2020-10-23T00:10:00Z</dcterms:created>
  <dcterms:modified xsi:type="dcterms:W3CDTF">2020-10-23T00:10:00Z</dcterms:modified>
</cp:coreProperties>
</file>